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17C5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17C5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17C5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17C5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7C5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17C5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DBD8C79" w:rsidR="0000007A" w:rsidRPr="00C17C57" w:rsidRDefault="008916E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17C5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C17C5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17C5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7C5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16188B4" w:rsidR="0000007A" w:rsidRPr="00C17C5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17C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17C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17C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C0B50" w:rsidRPr="00C17C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48</w:t>
            </w:r>
          </w:p>
        </w:tc>
      </w:tr>
      <w:tr w:rsidR="0000007A" w:rsidRPr="00C17C5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17C5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7C5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CACCB5D" w:rsidR="0000007A" w:rsidRPr="00C17C57" w:rsidRDefault="00616E8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17C57">
              <w:rPr>
                <w:rFonts w:ascii="Arial" w:hAnsi="Arial" w:cs="Arial"/>
                <w:b/>
                <w:sz w:val="20"/>
                <w:szCs w:val="20"/>
                <w:lang w:val="en-GB"/>
              </w:rPr>
              <w:t>An Update on the Status of Laparoscopic Inguinal Hernia Repairs: Narrative review article</w:t>
            </w:r>
          </w:p>
        </w:tc>
      </w:tr>
      <w:tr w:rsidR="00CF0BBB" w:rsidRPr="00C17C5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17C5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7C5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E011A54" w:rsidR="00CF0BBB" w:rsidRPr="00C17C57" w:rsidRDefault="00AC0B5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7C5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17C5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17C57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C17C5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17C5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17C5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17C5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17C5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17C5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17C5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17C5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17C5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17C5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17C5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17C5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17C5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17C5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17C57">
              <w:rPr>
                <w:rFonts w:ascii="Arial" w:hAnsi="Arial" w:cs="Arial"/>
                <w:lang w:val="en-GB"/>
              </w:rPr>
              <w:t>Author’s Feedback</w:t>
            </w:r>
            <w:r w:rsidRPr="00C17C5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17C5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EF5F19" w:rsidRPr="00C17C5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EF5F19" w:rsidRPr="00C17C57" w:rsidRDefault="00EF5F19" w:rsidP="00EF5F1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7C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EF5F19" w:rsidRPr="00C17C57" w:rsidRDefault="00EF5F19" w:rsidP="00EF5F19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FA0864F" w:rsidR="00EF5F19" w:rsidRPr="00C17C57" w:rsidRDefault="00EF5F19" w:rsidP="00EF5F1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7C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manuscript highlights the advantages &amp; disadvantages of </w:t>
            </w:r>
            <w:proofErr w:type="spellStart"/>
            <w:r w:rsidRPr="00C17C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aparascopic</w:t>
            </w:r>
            <w:proofErr w:type="spellEnd"/>
            <w:r w:rsidRPr="00C17C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rocedures for hernia repair by comparing as well by looking into many studies. </w:t>
            </w:r>
          </w:p>
        </w:tc>
        <w:tc>
          <w:tcPr>
            <w:tcW w:w="1523" w:type="pct"/>
          </w:tcPr>
          <w:p w14:paraId="462A339C" w14:textId="77777777" w:rsidR="00EF5F19" w:rsidRPr="00C17C57" w:rsidRDefault="00EF5F19" w:rsidP="00EF5F1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F5F19" w:rsidRPr="00C17C57" w14:paraId="0D8B5B2C" w14:textId="77777777" w:rsidTr="00BA56A5">
        <w:trPr>
          <w:trHeight w:val="827"/>
        </w:trPr>
        <w:tc>
          <w:tcPr>
            <w:tcW w:w="1265" w:type="pct"/>
            <w:noWrap/>
          </w:tcPr>
          <w:p w14:paraId="21CBA5FE" w14:textId="77777777" w:rsidR="00EF5F19" w:rsidRPr="00C17C57" w:rsidRDefault="00EF5F19" w:rsidP="00EF5F1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7C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EF5F19" w:rsidRPr="00C17C57" w:rsidRDefault="00EF5F19" w:rsidP="00EF5F1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7C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EF5F19" w:rsidRPr="00C17C57" w:rsidRDefault="00EF5F19" w:rsidP="00EF5F19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86116A5" w:rsidR="00EF5F19" w:rsidRPr="00C17C57" w:rsidRDefault="00EF5F19" w:rsidP="00EF5F1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7C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title is appropriate….</w:t>
            </w:r>
          </w:p>
        </w:tc>
        <w:tc>
          <w:tcPr>
            <w:tcW w:w="1523" w:type="pct"/>
          </w:tcPr>
          <w:p w14:paraId="405B6701" w14:textId="77777777" w:rsidR="00EF5F19" w:rsidRPr="00C17C57" w:rsidRDefault="00EF5F19" w:rsidP="00EF5F1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F5F19" w:rsidRPr="00C17C5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EF5F19" w:rsidRPr="00C17C57" w:rsidRDefault="00EF5F19" w:rsidP="00EF5F19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17C5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EF5F19" w:rsidRPr="00C17C57" w:rsidRDefault="00EF5F19" w:rsidP="00EF5F19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E09E529" w:rsidR="00EF5F19" w:rsidRPr="00C17C57" w:rsidRDefault="00EF5F19" w:rsidP="00EF5F1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7C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apt and comprehensive.….</w:t>
            </w:r>
          </w:p>
        </w:tc>
        <w:tc>
          <w:tcPr>
            <w:tcW w:w="1523" w:type="pct"/>
          </w:tcPr>
          <w:p w14:paraId="1D54B730" w14:textId="77777777" w:rsidR="00EF5F19" w:rsidRPr="00C17C57" w:rsidRDefault="00EF5F19" w:rsidP="00EF5F1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F5F19" w:rsidRPr="00C17C5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EF5F19" w:rsidRPr="00C17C57" w:rsidRDefault="00EF5F19" w:rsidP="00EF5F1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17C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E7EBBBA" w:rsidR="00EF5F19" w:rsidRPr="00C17C57" w:rsidRDefault="00EF5F19" w:rsidP="00EF5F1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7C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…</w:t>
            </w:r>
          </w:p>
        </w:tc>
        <w:tc>
          <w:tcPr>
            <w:tcW w:w="1523" w:type="pct"/>
          </w:tcPr>
          <w:p w14:paraId="4898F764" w14:textId="77777777" w:rsidR="00EF5F19" w:rsidRPr="00C17C57" w:rsidRDefault="00EF5F19" w:rsidP="00EF5F1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F5F19" w:rsidRPr="00C17C5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EF5F19" w:rsidRPr="00C17C57" w:rsidRDefault="00EF5F19" w:rsidP="00EF5F1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7C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EF5F19" w:rsidRPr="00C17C57" w:rsidRDefault="00EF5F19" w:rsidP="00EF5F1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17C5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0CF9D7E" w:rsidR="00EF5F19" w:rsidRPr="00C17C57" w:rsidRDefault="00A01388" w:rsidP="00EF5F1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7C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cited are sufficient. Yet in the context of the article few references needed to be added….</w:t>
            </w:r>
          </w:p>
        </w:tc>
        <w:tc>
          <w:tcPr>
            <w:tcW w:w="1523" w:type="pct"/>
          </w:tcPr>
          <w:p w14:paraId="40220055" w14:textId="77777777" w:rsidR="00EF5F19" w:rsidRPr="00C17C57" w:rsidRDefault="00EF5F19" w:rsidP="00EF5F1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01388" w:rsidRPr="00C17C57" w14:paraId="73CC4A50" w14:textId="77777777" w:rsidTr="00EE1721">
        <w:trPr>
          <w:trHeight w:val="890"/>
        </w:trPr>
        <w:tc>
          <w:tcPr>
            <w:tcW w:w="1265" w:type="pct"/>
            <w:noWrap/>
          </w:tcPr>
          <w:p w14:paraId="029CE8D0" w14:textId="77777777" w:rsidR="00A01388" w:rsidRPr="00C17C57" w:rsidRDefault="00A01388" w:rsidP="00A0138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A01388" w:rsidRPr="00C17C57" w:rsidRDefault="00A01388" w:rsidP="00A0138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17C5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A01388" w:rsidRPr="00C17C57" w:rsidRDefault="00A01388" w:rsidP="00A013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3B59FE4" w14:textId="77777777" w:rsidR="00A01388" w:rsidRPr="00C17C57" w:rsidRDefault="00A01388" w:rsidP="00A013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B070590" w14:textId="0F5B5852" w:rsidR="00A01388" w:rsidRPr="00C17C57" w:rsidRDefault="00A01388" w:rsidP="00A013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7C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….</w:t>
            </w:r>
          </w:p>
          <w:p w14:paraId="149A6CEF" w14:textId="77777777" w:rsidR="00A01388" w:rsidRPr="00C17C57" w:rsidRDefault="00A01388" w:rsidP="00A013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A01388" w:rsidRPr="00C17C57" w:rsidRDefault="00A01388" w:rsidP="00A013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01388" w:rsidRPr="00C17C5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A01388" w:rsidRPr="00C17C57" w:rsidRDefault="00A01388" w:rsidP="00A0138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17C5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17C5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17C5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A01388" w:rsidRPr="00C17C57" w:rsidRDefault="00A01388" w:rsidP="00A0138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2AF2D181" w14:textId="08CB0393" w:rsidR="00A01388" w:rsidRPr="00C17C57" w:rsidRDefault="00A01388" w:rsidP="00A013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7C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verall, on looking at the submitted manuscript, it’s quite okay. Few Corrections &amp; Tables are to be included to look impressive and acceptable.</w:t>
            </w:r>
          </w:p>
          <w:p w14:paraId="405BF8DC" w14:textId="77777777" w:rsidR="00A01388" w:rsidRPr="00C17C57" w:rsidRDefault="00A01388" w:rsidP="00A013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366F633" w14:textId="77777777" w:rsidR="00A01388" w:rsidRPr="00C17C57" w:rsidRDefault="00A01388" w:rsidP="00A013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5DFD0E8" w14:textId="77777777" w:rsidR="00A01388" w:rsidRPr="00C17C57" w:rsidRDefault="00A01388" w:rsidP="00A013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A01388" w:rsidRPr="00C17C57" w:rsidRDefault="00A01388" w:rsidP="00A013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17C5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17C5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C17C5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C17C5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C17C5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C17C5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C17C5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C17C5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C17C5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42540B" w:rsidRPr="00C17C57" w14:paraId="157F0FCE" w14:textId="77777777" w:rsidTr="0042540B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E9C29" w14:textId="77777777" w:rsidR="0042540B" w:rsidRPr="00C17C57" w:rsidRDefault="0042540B" w:rsidP="0042540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C17C57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17C57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F9B419" w14:textId="77777777" w:rsidR="0042540B" w:rsidRPr="00C17C57" w:rsidRDefault="0042540B" w:rsidP="0042540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2540B" w:rsidRPr="00C17C57" w14:paraId="7E97C05A" w14:textId="77777777" w:rsidTr="0042540B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E1AD1" w14:textId="77777777" w:rsidR="0042540B" w:rsidRPr="00C17C57" w:rsidRDefault="0042540B" w:rsidP="0042540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A79A9E" w14:textId="77777777" w:rsidR="0042540B" w:rsidRPr="00C17C57" w:rsidRDefault="0042540B" w:rsidP="0042540B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17C5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37F4F" w14:textId="77777777" w:rsidR="0042540B" w:rsidRPr="00C17C57" w:rsidRDefault="0042540B" w:rsidP="0042540B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17C5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C17C57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C17C57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42540B" w:rsidRPr="00C17C57" w14:paraId="624062FC" w14:textId="77777777" w:rsidTr="0042540B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B47EA" w14:textId="77777777" w:rsidR="0042540B" w:rsidRPr="00C17C57" w:rsidRDefault="0042540B" w:rsidP="0042540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17C5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1C2A25E" w14:textId="77777777" w:rsidR="0042540B" w:rsidRPr="00C17C57" w:rsidRDefault="0042540B" w:rsidP="0042540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BB920" w14:textId="77777777" w:rsidR="0042540B" w:rsidRPr="00C17C57" w:rsidRDefault="0042540B" w:rsidP="0042540B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17C5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17C5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17C5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259FDAD" w14:textId="77777777" w:rsidR="0042540B" w:rsidRPr="00C17C57" w:rsidRDefault="0042540B" w:rsidP="0042540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165DC33" w14:textId="77777777" w:rsidR="0042540B" w:rsidRPr="00C17C57" w:rsidRDefault="0042540B" w:rsidP="0042540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D37DE" w14:textId="77777777" w:rsidR="0042540B" w:rsidRPr="00C17C57" w:rsidRDefault="0042540B" w:rsidP="0042540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51500FC" w14:textId="77777777" w:rsidR="0042540B" w:rsidRPr="00C17C57" w:rsidRDefault="0042540B" w:rsidP="0042540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1D3B7D5" w14:textId="77777777" w:rsidR="0042540B" w:rsidRPr="00C17C57" w:rsidRDefault="0042540B" w:rsidP="0042540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bookmarkEnd w:id="0"/>
    <w:bookmarkEnd w:id="1"/>
    <w:p w14:paraId="2BDFE380" w14:textId="77777777" w:rsidR="00C17C57" w:rsidRPr="00F210D6" w:rsidRDefault="00C17C57" w:rsidP="00C17C5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210D6">
        <w:rPr>
          <w:rFonts w:ascii="Arial" w:hAnsi="Arial" w:cs="Arial"/>
          <w:b/>
          <w:u w:val="single"/>
        </w:rPr>
        <w:t>Reviewer details:</w:t>
      </w:r>
    </w:p>
    <w:p w14:paraId="47276830" w14:textId="77777777" w:rsidR="00C17C57" w:rsidRPr="00F210D6" w:rsidRDefault="00C17C57" w:rsidP="00C17C5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F210D6">
        <w:rPr>
          <w:rFonts w:ascii="Arial" w:hAnsi="Arial" w:cs="Arial"/>
          <w:b/>
          <w:color w:val="000000"/>
        </w:rPr>
        <w:t>Uthamalingam</w:t>
      </w:r>
      <w:proofErr w:type="spellEnd"/>
      <w:r w:rsidRPr="00F210D6">
        <w:rPr>
          <w:rFonts w:ascii="Arial" w:hAnsi="Arial" w:cs="Arial"/>
          <w:b/>
          <w:color w:val="000000"/>
        </w:rPr>
        <w:t xml:space="preserve"> Murali, Malaysia</w:t>
      </w:r>
    </w:p>
    <w:p w14:paraId="4B1B1DFB" w14:textId="77777777" w:rsidR="0042540B" w:rsidRPr="00C17C57" w:rsidRDefault="0042540B" w:rsidP="0042540B">
      <w:pPr>
        <w:rPr>
          <w:rFonts w:ascii="Arial" w:hAnsi="Arial" w:cs="Arial"/>
          <w:sz w:val="20"/>
          <w:szCs w:val="20"/>
        </w:rPr>
      </w:pPr>
    </w:p>
    <w:p w14:paraId="25E7AF2A" w14:textId="77777777" w:rsidR="00F1171E" w:rsidRPr="00C17C5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C17C57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5E512A" w14:textId="77777777" w:rsidR="00074821" w:rsidRPr="0000007A" w:rsidRDefault="00074821" w:rsidP="0099583E">
      <w:r>
        <w:separator/>
      </w:r>
    </w:p>
  </w:endnote>
  <w:endnote w:type="continuationSeparator" w:id="0">
    <w:p w14:paraId="6043BBEB" w14:textId="77777777" w:rsidR="00074821" w:rsidRPr="0000007A" w:rsidRDefault="0007482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7043AF" w14:textId="77777777" w:rsidR="00074821" w:rsidRPr="0000007A" w:rsidRDefault="00074821" w:rsidP="0099583E">
      <w:r>
        <w:separator/>
      </w:r>
    </w:p>
  </w:footnote>
  <w:footnote w:type="continuationSeparator" w:id="0">
    <w:p w14:paraId="275CAC69" w14:textId="77777777" w:rsidR="00074821" w:rsidRPr="0000007A" w:rsidRDefault="0007482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57772118">
    <w:abstractNumId w:val="3"/>
  </w:num>
  <w:num w:numId="2" w16cid:durableId="1575165263">
    <w:abstractNumId w:val="6"/>
  </w:num>
  <w:num w:numId="3" w16cid:durableId="1149980667">
    <w:abstractNumId w:val="5"/>
  </w:num>
  <w:num w:numId="4" w16cid:durableId="714933364">
    <w:abstractNumId w:val="7"/>
  </w:num>
  <w:num w:numId="5" w16cid:durableId="1380325111">
    <w:abstractNumId w:val="4"/>
  </w:num>
  <w:num w:numId="6" w16cid:durableId="1520584404">
    <w:abstractNumId w:val="0"/>
  </w:num>
  <w:num w:numId="7" w16cid:durableId="794444043">
    <w:abstractNumId w:val="1"/>
  </w:num>
  <w:num w:numId="8" w16cid:durableId="1279138091">
    <w:abstractNumId w:val="9"/>
  </w:num>
  <w:num w:numId="9" w16cid:durableId="220144485">
    <w:abstractNumId w:val="8"/>
  </w:num>
  <w:num w:numId="10" w16cid:durableId="1305626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4821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4948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2540B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6E84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16E4"/>
    <w:rsid w:val="00893E75"/>
    <w:rsid w:val="00895D0A"/>
    <w:rsid w:val="008A7BE1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1388"/>
    <w:rsid w:val="00A12C83"/>
    <w:rsid w:val="00A15F2F"/>
    <w:rsid w:val="00A17184"/>
    <w:rsid w:val="00A3112E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0B50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4B9D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56A5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17C57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34C2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5B1A"/>
    <w:rsid w:val="00DE7D30"/>
    <w:rsid w:val="00DF04E3"/>
    <w:rsid w:val="00E03AE4"/>
    <w:rsid w:val="00E03C32"/>
    <w:rsid w:val="00E10C1D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1721"/>
    <w:rsid w:val="00EF326D"/>
    <w:rsid w:val="00EF53FE"/>
    <w:rsid w:val="00EF5F19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6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17C5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7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7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8-18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